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6C9DF" w14:textId="08CFE3DD" w:rsidR="003556DA" w:rsidRPr="00E1595F" w:rsidRDefault="007C1578" w:rsidP="007C1578">
      <w:pPr>
        <w:pStyle w:val="Heading1"/>
        <w:rPr>
          <w:sz w:val="24"/>
          <w:szCs w:val="24"/>
        </w:rPr>
      </w:pPr>
      <w:r w:rsidRPr="00E1595F">
        <w:rPr>
          <w:sz w:val="24"/>
          <w:szCs w:val="24"/>
        </w:rPr>
        <w:t>Q1: Your task is to write a program: Hangman using TDD.</w:t>
      </w:r>
    </w:p>
    <w:p w14:paraId="2A653DAC" w14:textId="77777777" w:rsidR="007C1578" w:rsidRPr="00E1595F" w:rsidRDefault="007C1578" w:rsidP="007C1578">
      <w:pPr>
        <w:rPr>
          <w:rFonts w:ascii="Times New Roman" w:hAnsi="Times New Roman" w:cs="Times New Roman"/>
          <w:sz w:val="24"/>
          <w:szCs w:val="24"/>
        </w:rPr>
      </w:pPr>
    </w:p>
    <w:p w14:paraId="544E412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import java.util.Random;</w:t>
      </w:r>
    </w:p>
    <w:p w14:paraId="5925DB6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import java.util.Scanner;</w:t>
      </w:r>
    </w:p>
    <w:p w14:paraId="1C5E78F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public class HangmanGame {</w:t>
      </w:r>
    </w:p>
    <w:p w14:paraId="6F52D22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String randomWord = generateRandomWord(10);</w:t>
      </w:r>
    </w:p>
    <w:p w14:paraId="5754EDC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String lettersLine = new String(new char[randomWord.length()]).replace("\0", "-");</w:t>
      </w:r>
    </w:p>
    <w:p w14:paraId="7032830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int count = 0;</w:t>
      </w:r>
    </w:p>
    <w:p w14:paraId="5CDA2D1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public void main(String[] args) {</w:t>
      </w:r>
    </w:p>
    <w:p w14:paraId="39009B0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Scanner s = new Scanner(System.in);</w:t>
      </w:r>
    </w:p>
    <w:p w14:paraId="6747526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hile (count &lt; 7 &amp;&amp; lettersLine.contains("-")) {</w:t>
      </w:r>
    </w:p>
    <w:p w14:paraId="3631EA0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message("Guess any letter in the word");</w:t>
      </w:r>
    </w:p>
    <w:p w14:paraId="33EAEA0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message(lettersLine);</w:t>
      </w:r>
    </w:p>
    <w:p w14:paraId="561FE05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String guessWord = s.next();</w:t>
      </w:r>
    </w:p>
    <w:p w14:paraId="1FEE110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hangCharachter(guessWord);</w:t>
      </w:r>
    </w:p>
    <w:p w14:paraId="0B0FB52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74A44AF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s.close();</w:t>
      </w:r>
    </w:p>
    <w:p w14:paraId="5DDCC45D"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79660D8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void hangCharachter(String guessWord) {</w:t>
      </w:r>
    </w:p>
    <w:p w14:paraId="5B21196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String newLettersLine = "";</w:t>
      </w:r>
    </w:p>
    <w:p w14:paraId="1FD78079"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for (int i = 0; i &lt; randomWord.length(); i++) {</w:t>
      </w:r>
    </w:p>
    <w:p w14:paraId="29685A7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if (randomWord.charAt(i) == guessWord.charAt(0)) {</w:t>
      </w:r>
    </w:p>
    <w:p w14:paraId="2362EC5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newLettersLine += guessWord.charAt(0);</w:t>
      </w:r>
    </w:p>
    <w:p w14:paraId="25114AB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else if (lettersLine.charAt(i) != '*') {</w:t>
      </w:r>
    </w:p>
    <w:p w14:paraId="236B9C5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newLettersLine += randomWord.charAt(i);</w:t>
      </w:r>
    </w:p>
    <w:p w14:paraId="725A150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 else {</w:t>
      </w:r>
    </w:p>
    <w:p w14:paraId="04E6138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newLettersLine += "*";</w:t>
      </w:r>
    </w:p>
    <w:p w14:paraId="0986DA8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1579923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ab/>
      </w:r>
      <w:r w:rsidRPr="00B42F83">
        <w:rPr>
          <w:rFonts w:ascii="Times New Roman" w:hAnsi="Times New Roman" w:cs="Times New Roman"/>
          <w:sz w:val="24"/>
          <w:szCs w:val="24"/>
        </w:rPr>
        <w:tab/>
        <w:t>}</w:t>
      </w:r>
    </w:p>
    <w:p w14:paraId="73EBB59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if (lettersLine.equals(newLettersLine)) {</w:t>
      </w:r>
    </w:p>
    <w:p w14:paraId="34A1C7E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count++;</w:t>
      </w:r>
    </w:p>
    <w:p w14:paraId="3D7FD54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hangmanLife();</w:t>
      </w:r>
    </w:p>
    <w:p w14:paraId="6C26844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 else {</w:t>
      </w:r>
    </w:p>
    <w:p w14:paraId="1CAE409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lettersLine = newLettersLine;</w:t>
      </w:r>
    </w:p>
    <w:p w14:paraId="63F0806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1C7AB4F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if (lettersLine.equals(randomWord)) {</w:t>
      </w:r>
    </w:p>
    <w:p w14:paraId="2A7CBDB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r>
      <w:r w:rsidRPr="00B42F83">
        <w:rPr>
          <w:rFonts w:ascii="Times New Roman" w:hAnsi="Times New Roman" w:cs="Times New Roman"/>
          <w:sz w:val="24"/>
          <w:szCs w:val="24"/>
        </w:rPr>
        <w:tab/>
        <w:t>message("Congratulations! you guessed the right word. You win! The word was " + randomWord);</w:t>
      </w:r>
    </w:p>
    <w:p w14:paraId="0E86335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r>
      <w:r w:rsidRPr="00B42F83">
        <w:rPr>
          <w:rFonts w:ascii="Times New Roman" w:hAnsi="Times New Roman" w:cs="Times New Roman"/>
          <w:sz w:val="24"/>
          <w:szCs w:val="24"/>
        </w:rPr>
        <w:tab/>
        <w:t>}</w:t>
      </w:r>
    </w:p>
    <w:p w14:paraId="4D6BD2F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3C882E9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void hangmanLife() {</w:t>
      </w:r>
    </w:p>
    <w:p w14:paraId="4F6FEB7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int count = 0;</w:t>
      </w:r>
    </w:p>
    <w:p w14:paraId="13A8E5D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witch(count)</w:t>
      </w:r>
    </w:p>
    <w:p w14:paraId="5185FFA8"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1CADC3B9"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1:</w:t>
      </w:r>
    </w:p>
    <w:p w14:paraId="513A551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Wrong guess, try again");</w:t>
      </w:r>
    </w:p>
    <w:p w14:paraId="45DE443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Life Remaining: 10");</w:t>
      </w:r>
    </w:p>
    <w:p w14:paraId="7AECDAE8"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6B96F50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2:</w:t>
      </w:r>
    </w:p>
    <w:p w14:paraId="1944272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Wrong guess, try again");</w:t>
      </w:r>
    </w:p>
    <w:p w14:paraId="669FC462"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Life Remaining: 8");</w:t>
      </w:r>
    </w:p>
    <w:p w14:paraId="1A3DD80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5195DBD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3:</w:t>
      </w:r>
    </w:p>
    <w:p w14:paraId="7D1E8EC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Wrong guess, try again");</w:t>
      </w:r>
    </w:p>
    <w:p w14:paraId="18586EC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Life Remaining: 6");</w:t>
      </w:r>
    </w:p>
    <w:p w14:paraId="139F170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5942FA4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4:</w:t>
      </w:r>
    </w:p>
    <w:p w14:paraId="7988390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 xml:space="preserve">                    message("Wrong guess, try again");</w:t>
      </w:r>
    </w:p>
    <w:p w14:paraId="79FFB29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Life Remaining: 4");</w:t>
      </w:r>
    </w:p>
    <w:p w14:paraId="6172C21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0A8CBC9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5:</w:t>
      </w:r>
    </w:p>
    <w:p w14:paraId="542C4E6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Wrong guess, try again");</w:t>
      </w:r>
    </w:p>
    <w:p w14:paraId="42C8222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Life Remaining: 2");</w:t>
      </w:r>
    </w:p>
    <w:p w14:paraId="12D210A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1FD48C4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6:</w:t>
      </w:r>
    </w:p>
    <w:p w14:paraId="3816B54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Wrong guess, try again");</w:t>
      </w:r>
    </w:p>
    <w:p w14:paraId="5A34EF5B"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Life Remaining: 1");</w:t>
      </w:r>
    </w:p>
    <w:p w14:paraId="3BCF675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1EBCB3C0"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ase 7:</w:t>
      </w:r>
    </w:p>
    <w:p w14:paraId="48488E3D"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Game Over!");</w:t>
      </w:r>
    </w:p>
    <w:p w14:paraId="22858A8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message("Player Hanged");</w:t>
      </w:r>
    </w:p>
    <w:p w14:paraId="782165F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break;</w:t>
      </w:r>
    </w:p>
    <w:p w14:paraId="3451A2A7"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AD9A621"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ab/>
        <w:t>}</w:t>
      </w:r>
    </w:p>
    <w:p w14:paraId="4AC70213"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tring generateRandomWord(int wordLength) {</w:t>
      </w:r>
    </w:p>
    <w:p w14:paraId="4FA774A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Random r = new Random();</w:t>
      </w:r>
    </w:p>
    <w:p w14:paraId="663438FC"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tringBuilder sb = new StringBuilder(wordLength);</w:t>
      </w:r>
    </w:p>
    <w:p w14:paraId="7C7B0C76"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for(int i = 0; i &lt; wordLength; i++) { </w:t>
      </w:r>
    </w:p>
    <w:p w14:paraId="179A00CF"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char tmp = (char) ('a' + r.nextInt('z' - 'a'));</w:t>
      </w:r>
    </w:p>
    <w:p w14:paraId="0A1DB515"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sb.append(tmp); </w:t>
      </w:r>
    </w:p>
    <w:p w14:paraId="30B89CB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5616AF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return sb.toString();</w:t>
      </w:r>
    </w:p>
    <w:p w14:paraId="7550F53E"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3DDD4D3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void message(String inputMessage)</w:t>
      </w:r>
    </w:p>
    <w:p w14:paraId="6DE86DB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08C6799A"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lastRenderedPageBreak/>
        <w:t xml:space="preserve">            System.out.println(inputMessage);</w:t>
      </w:r>
    </w:p>
    <w:p w14:paraId="4133B454" w14:textId="77777777" w:rsidR="00B42F83" w:rsidRPr="00B42F83"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 xml:space="preserve">        }</w:t>
      </w:r>
    </w:p>
    <w:p w14:paraId="6384852F" w14:textId="7799DADF" w:rsidR="007C1578" w:rsidRPr="00E1595F" w:rsidRDefault="00B42F83" w:rsidP="00B42F83">
      <w:pPr>
        <w:rPr>
          <w:rFonts w:ascii="Times New Roman" w:hAnsi="Times New Roman" w:cs="Times New Roman"/>
          <w:sz w:val="24"/>
          <w:szCs w:val="24"/>
        </w:rPr>
      </w:pPr>
      <w:r w:rsidRPr="00B42F83">
        <w:rPr>
          <w:rFonts w:ascii="Times New Roman" w:hAnsi="Times New Roman" w:cs="Times New Roman"/>
          <w:sz w:val="24"/>
          <w:szCs w:val="24"/>
        </w:rPr>
        <w:t>}</w:t>
      </w:r>
    </w:p>
    <w:p w14:paraId="1BBE09D1" w14:textId="4EADD541" w:rsidR="007C1578" w:rsidRPr="00E1595F" w:rsidRDefault="007C1578" w:rsidP="007C1578">
      <w:pPr>
        <w:pStyle w:val="Heading1"/>
        <w:rPr>
          <w:sz w:val="24"/>
          <w:szCs w:val="24"/>
        </w:rPr>
      </w:pPr>
      <w:r w:rsidRPr="00E1595F">
        <w:rPr>
          <w:sz w:val="24"/>
          <w:szCs w:val="24"/>
        </w:rPr>
        <w:t>Q2: Refactor your code – Code smell can give indications that there is some issue with the codes and can be solved by refactoring.</w:t>
      </w:r>
    </w:p>
    <w:p w14:paraId="7DDAF873" w14:textId="547A4BD0" w:rsidR="007C1578" w:rsidRPr="00E1595F" w:rsidRDefault="007C1578" w:rsidP="007C1578">
      <w:pPr>
        <w:rPr>
          <w:rFonts w:ascii="Times New Roman" w:hAnsi="Times New Roman" w:cs="Times New Roman"/>
          <w:sz w:val="24"/>
          <w:szCs w:val="24"/>
        </w:rPr>
      </w:pPr>
    </w:p>
    <w:p w14:paraId="66EF81C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import java.util.Random;</w:t>
      </w:r>
    </w:p>
    <w:p w14:paraId="0D520BA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import java.util.Scanner;</w:t>
      </w:r>
    </w:p>
    <w:p w14:paraId="1F94E7A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public class HangmanGame {</w:t>
      </w:r>
    </w:p>
    <w:p w14:paraId="2E877BB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rivate static final String randomWord = generateRandomWord(10);</w:t>
      </w:r>
    </w:p>
    <w:p w14:paraId="1EA1B5A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rivate static String lettersLine = new String(new char[randomWord.length()]).replace("\0", "-");</w:t>
      </w:r>
    </w:p>
    <w:p w14:paraId="3CC1CA6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rivate static int count = 0;</w:t>
      </w:r>
    </w:p>
    <w:p w14:paraId="717E1D3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void main(String[] args) {</w:t>
      </w:r>
    </w:p>
    <w:p w14:paraId="0E32C9D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Scanner s = new Scanner(System.in);</w:t>
      </w:r>
    </w:p>
    <w:p w14:paraId="4D767D2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hile (count &lt; 7 &amp;&amp; lettersLine.contains("-")) {</w:t>
      </w:r>
    </w:p>
    <w:p w14:paraId="55ABE32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Guess any letter in the word");</w:t>
      </w:r>
    </w:p>
    <w:p w14:paraId="3E376DB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lettersLine);</w:t>
      </w:r>
    </w:p>
    <w:p w14:paraId="6F7A12E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String guessWord = s.next();</w:t>
      </w:r>
    </w:p>
    <w:p w14:paraId="3933EB9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hangCharachter(guessWord);</w:t>
      </w:r>
    </w:p>
    <w:p w14:paraId="17E1678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3D4C986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s.close();</w:t>
      </w:r>
    </w:p>
    <w:p w14:paraId="3E80824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w:t>
      </w:r>
    </w:p>
    <w:p w14:paraId="6312170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ublic static void hangCharachter(String guessWord) {</w:t>
      </w:r>
    </w:p>
    <w:p w14:paraId="480B88A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String newLettersLine = "";</w:t>
      </w:r>
    </w:p>
    <w:p w14:paraId="7D86E96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for (int i = 0; i &lt; randomWord.length(); i++) {</w:t>
      </w:r>
    </w:p>
    <w:p w14:paraId="3BB3FF3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if (randomWord.charAt(i) == guessWord.charAt(0)) {</w:t>
      </w:r>
    </w:p>
    <w:p w14:paraId="0353884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newLettersLine += guessWord.charAt(0);</w:t>
      </w:r>
    </w:p>
    <w:p w14:paraId="369FB95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else if (lettersLine.charAt(i) != '*') {</w:t>
      </w:r>
    </w:p>
    <w:p w14:paraId="289675F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newLettersLine += randomWord.charAt(i);</w:t>
      </w:r>
    </w:p>
    <w:p w14:paraId="2F3814B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 else {</w:t>
      </w:r>
    </w:p>
    <w:p w14:paraId="157E983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newLettersLine += "*";</w:t>
      </w:r>
    </w:p>
    <w:p w14:paraId="34A2BF5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w:t>
      </w:r>
    </w:p>
    <w:p w14:paraId="62923C8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1F28C01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lettersLine.equals(newLettersLine)) {</w:t>
      </w:r>
    </w:p>
    <w:p w14:paraId="795D086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count++;</w:t>
      </w:r>
    </w:p>
    <w:p w14:paraId="0118CC3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hangmanLife();</w:t>
      </w:r>
    </w:p>
    <w:p w14:paraId="2F5EF74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 else {</w:t>
      </w:r>
    </w:p>
    <w:p w14:paraId="6941397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lettersLine = newLettersLine;</w:t>
      </w:r>
    </w:p>
    <w:p w14:paraId="06461A9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4A77670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lettersLine.equals(randomWord)) {</w:t>
      </w:r>
    </w:p>
    <w:p w14:paraId="61B9472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Congratulations! you guessed the right word. You win! The word was " + randomWord);</w:t>
      </w:r>
    </w:p>
    <w:p w14:paraId="1BEB461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BEC863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ab/>
        <w:t>}</w:t>
      </w:r>
    </w:p>
    <w:p w14:paraId="2BE4FB9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public static void hangmanLife() {</w:t>
      </w:r>
    </w:p>
    <w:p w14:paraId="0A9498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1) {</w:t>
      </w:r>
    </w:p>
    <w:p w14:paraId="019881D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rong guess, try again");</w:t>
      </w:r>
    </w:p>
    <w:p w14:paraId="52BA956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Life Remaining: 10");</w:t>
      </w:r>
    </w:p>
    <w:p w14:paraId="5B03AC3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36F2F766"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2) {</w:t>
      </w:r>
    </w:p>
    <w:p w14:paraId="2209E517"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rong guess, try again");</w:t>
      </w:r>
    </w:p>
    <w:p w14:paraId="70A65F72"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Life Remaining: 8");</w:t>
      </w:r>
    </w:p>
    <w:p w14:paraId="39A88C2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12168C9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3) {</w:t>
      </w:r>
    </w:p>
    <w:p w14:paraId="061D3CF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rong guess, try again");</w:t>
      </w:r>
    </w:p>
    <w:p w14:paraId="2AB80EE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Life Remaining: 6");</w:t>
      </w:r>
    </w:p>
    <w:p w14:paraId="722122A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7C3ABC2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4) {</w:t>
      </w:r>
    </w:p>
    <w:p w14:paraId="7451F9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rong guess, try again");</w:t>
      </w:r>
    </w:p>
    <w:p w14:paraId="07CAF33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Life Remaining: 4");</w:t>
      </w:r>
    </w:p>
    <w:p w14:paraId="0FE2041D"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6CC492A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5) {</w:t>
      </w:r>
    </w:p>
    <w:p w14:paraId="4C3B848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rong guess, try again");</w:t>
      </w:r>
    </w:p>
    <w:p w14:paraId="2259451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Life Remaining: 2");</w:t>
      </w:r>
    </w:p>
    <w:p w14:paraId="55BBF60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6D9EAE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6) {</w:t>
      </w:r>
    </w:p>
    <w:p w14:paraId="11160FB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Wrong guess, try again");</w:t>
      </w:r>
    </w:p>
    <w:p w14:paraId="1664B65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Life Remaining: 1");</w:t>
      </w:r>
    </w:p>
    <w:p w14:paraId="30B50F6A"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2D1D1220"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if (count == 7) {</w:t>
      </w:r>
    </w:p>
    <w:p w14:paraId="4F4D2D71"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Game Over!");</w:t>
      </w:r>
    </w:p>
    <w:p w14:paraId="5ED51D6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r>
      <w:r w:rsidRPr="00B42F83">
        <w:rPr>
          <w:rFonts w:eastAsiaTheme="minorHAnsi"/>
          <w:b w:val="0"/>
          <w:bCs w:val="0"/>
          <w:color w:val="auto"/>
        </w:rPr>
        <w:tab/>
        <w:t>message("Player Hanged");</w:t>
      </w:r>
    </w:p>
    <w:p w14:paraId="30D5814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r>
      <w:r w:rsidRPr="00B42F83">
        <w:rPr>
          <w:rFonts w:eastAsiaTheme="minorHAnsi"/>
          <w:b w:val="0"/>
          <w:bCs w:val="0"/>
          <w:color w:val="auto"/>
        </w:rPr>
        <w:tab/>
        <w:t>}</w:t>
      </w:r>
    </w:p>
    <w:p w14:paraId="09CCAB7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ab/>
        <w:t>}</w:t>
      </w:r>
    </w:p>
    <w:p w14:paraId="0BDA38E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String generateRandomWord(int wordLength) {</w:t>
      </w:r>
    </w:p>
    <w:p w14:paraId="4DC53BB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Random r = new Random();</w:t>
      </w:r>
    </w:p>
    <w:p w14:paraId="229016B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StringBuilder sb = new StringBuilder(wordLength);</w:t>
      </w:r>
    </w:p>
    <w:p w14:paraId="0CC38E3F"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for(int i = 0; i &lt; wordLength; i++) { </w:t>
      </w:r>
    </w:p>
    <w:p w14:paraId="4534C9B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char tmp = (char) ('a' + r.nextInt('z' - 'a'));</w:t>
      </w:r>
    </w:p>
    <w:p w14:paraId="152B98F3"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sb.append(tmp); </w:t>
      </w:r>
    </w:p>
    <w:p w14:paraId="4497547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7C90C0FB"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lastRenderedPageBreak/>
        <w:t xml:space="preserve">                return sb.toString();</w:t>
      </w:r>
    </w:p>
    <w:p w14:paraId="58485644"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6A225CEC"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public static void message(String inputMessage)</w:t>
      </w:r>
    </w:p>
    <w:p w14:paraId="4353AAFE"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7BD3A345"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System.out.println(inputMessage);</w:t>
      </w:r>
    </w:p>
    <w:p w14:paraId="012B7579" w14:textId="77777777" w:rsidR="00B42F83" w:rsidRPr="00B42F83" w:rsidRDefault="00B42F83" w:rsidP="00B42F83">
      <w:pPr>
        <w:pStyle w:val="Heading2"/>
        <w:rPr>
          <w:rFonts w:eastAsiaTheme="minorHAnsi"/>
          <w:b w:val="0"/>
          <w:bCs w:val="0"/>
          <w:color w:val="auto"/>
        </w:rPr>
      </w:pPr>
      <w:r w:rsidRPr="00B42F83">
        <w:rPr>
          <w:rFonts w:eastAsiaTheme="minorHAnsi"/>
          <w:b w:val="0"/>
          <w:bCs w:val="0"/>
          <w:color w:val="auto"/>
        </w:rPr>
        <w:t xml:space="preserve">        }</w:t>
      </w:r>
    </w:p>
    <w:p w14:paraId="0FF53D3C" w14:textId="5280483E" w:rsidR="00FF4E25" w:rsidRPr="00E1595F" w:rsidRDefault="00B42F83" w:rsidP="00B42F83">
      <w:pPr>
        <w:pStyle w:val="Heading2"/>
      </w:pPr>
      <w:r w:rsidRPr="00B42F83">
        <w:rPr>
          <w:rFonts w:eastAsiaTheme="minorHAnsi"/>
          <w:b w:val="0"/>
          <w:bCs w:val="0"/>
          <w:color w:val="auto"/>
        </w:rPr>
        <w:t>}</w:t>
      </w:r>
      <w:r w:rsidRPr="00B42F83">
        <w:rPr>
          <w:rFonts w:eastAsiaTheme="minorHAnsi"/>
          <w:b w:val="0"/>
          <w:bCs w:val="0"/>
          <w:color w:val="auto"/>
        </w:rPr>
        <w:t xml:space="preserve"> </w:t>
      </w:r>
      <w:r w:rsidR="00FF4E25" w:rsidRPr="00E1595F">
        <w:t>Code Smells:</w:t>
      </w:r>
    </w:p>
    <w:p w14:paraId="571C59B5" w14:textId="75AA68AA" w:rsidR="00FF4E25" w:rsidRPr="00E1595F" w:rsidRDefault="00FF4E25" w:rsidP="00FF4E25">
      <w:pPr>
        <w:rPr>
          <w:rFonts w:ascii="Times New Roman" w:hAnsi="Times New Roman" w:cs="Times New Roman"/>
          <w:sz w:val="24"/>
          <w:szCs w:val="24"/>
        </w:rPr>
      </w:pPr>
    </w:p>
    <w:p w14:paraId="257E41E3" w14:textId="5D3683F0" w:rsidR="00FF4E25" w:rsidRPr="00E1595F"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 xml:space="preserve">Global Variable Class </w:t>
      </w:r>
      <w:r w:rsidRPr="00E1595F">
        <w:rPr>
          <w:rFonts w:ascii="Times New Roman" w:hAnsi="Times New Roman" w:cs="Times New Roman"/>
          <w:sz w:val="24"/>
          <w:szCs w:val="24"/>
        </w:rPr>
        <w:t>founds in the code.</w:t>
      </w:r>
      <w:r w:rsidR="00272A37" w:rsidRPr="00E1595F">
        <w:rPr>
          <w:rFonts w:ascii="Times New Roman" w:hAnsi="Times New Roman" w:cs="Times New Roman"/>
          <w:sz w:val="24"/>
          <w:szCs w:val="24"/>
        </w:rPr>
        <w:t xml:space="preserve"> I have removed the global variables from the </w:t>
      </w:r>
      <w:r w:rsidR="002B0466" w:rsidRPr="00E1595F">
        <w:rPr>
          <w:rFonts w:ascii="Times New Roman" w:hAnsi="Times New Roman" w:cs="Times New Roman"/>
          <w:sz w:val="24"/>
          <w:szCs w:val="24"/>
        </w:rPr>
        <w:t>code.</w:t>
      </w:r>
    </w:p>
    <w:p w14:paraId="1849C7F7" w14:textId="5542D08E" w:rsidR="00FF4E25" w:rsidRPr="00E1595F"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 xml:space="preserve">Global Function Class </w:t>
      </w:r>
      <w:r w:rsidRPr="00E1595F">
        <w:rPr>
          <w:rFonts w:ascii="Times New Roman" w:hAnsi="Times New Roman" w:cs="Times New Roman"/>
          <w:sz w:val="24"/>
          <w:szCs w:val="24"/>
        </w:rPr>
        <w:t>founds in the code.</w:t>
      </w:r>
      <w:r w:rsidR="002B0466" w:rsidRPr="00E1595F">
        <w:rPr>
          <w:rFonts w:ascii="Times New Roman" w:hAnsi="Times New Roman" w:cs="Times New Roman"/>
          <w:sz w:val="24"/>
          <w:szCs w:val="24"/>
        </w:rPr>
        <w:t xml:space="preserve"> I have removed the global functions from the code.</w:t>
      </w:r>
    </w:p>
    <w:p w14:paraId="13D6BB46" w14:textId="4219B316" w:rsidR="00FF4E25" w:rsidRDefault="00FF4E25" w:rsidP="00FF4E25">
      <w:pPr>
        <w:rPr>
          <w:rFonts w:ascii="Times New Roman" w:hAnsi="Times New Roman" w:cs="Times New Roman"/>
          <w:sz w:val="24"/>
          <w:szCs w:val="24"/>
        </w:rPr>
      </w:pPr>
      <w:r w:rsidRPr="00E1595F">
        <w:rPr>
          <w:rFonts w:ascii="Times New Roman" w:hAnsi="Times New Roman" w:cs="Times New Roman"/>
          <w:b/>
          <w:bCs/>
          <w:sz w:val="24"/>
          <w:szCs w:val="24"/>
        </w:rPr>
        <w:t>Variable Names</w:t>
      </w:r>
      <w:r w:rsidRPr="00E1595F">
        <w:rPr>
          <w:rFonts w:ascii="Times New Roman" w:hAnsi="Times New Roman" w:cs="Times New Roman"/>
          <w:sz w:val="24"/>
          <w:szCs w:val="24"/>
        </w:rPr>
        <w:t xml:space="preserve"> should always complete.</w:t>
      </w:r>
      <w:r w:rsidR="005052E2" w:rsidRPr="00E1595F">
        <w:rPr>
          <w:rFonts w:ascii="Times New Roman" w:hAnsi="Times New Roman" w:cs="Times New Roman"/>
          <w:sz w:val="24"/>
          <w:szCs w:val="24"/>
        </w:rPr>
        <w:t xml:space="preserve"> I have renamed the </w:t>
      </w:r>
      <w:r w:rsidR="005A6156" w:rsidRPr="00E1595F">
        <w:rPr>
          <w:rFonts w:ascii="Times New Roman" w:hAnsi="Times New Roman" w:cs="Times New Roman"/>
          <w:sz w:val="24"/>
          <w:szCs w:val="24"/>
        </w:rPr>
        <w:t>methods and variables names so that it cannot becomes mislead or confusing</w:t>
      </w:r>
      <w:r w:rsidR="00D368A9">
        <w:rPr>
          <w:rFonts w:ascii="Times New Roman" w:hAnsi="Times New Roman" w:cs="Times New Roman"/>
          <w:sz w:val="24"/>
          <w:szCs w:val="24"/>
        </w:rPr>
        <w:t>.</w:t>
      </w:r>
    </w:p>
    <w:p w14:paraId="6EF82556" w14:textId="4112B2DD" w:rsidR="00D368A9" w:rsidRPr="00E1595F" w:rsidRDefault="00D368A9" w:rsidP="00FF4E25">
      <w:pPr>
        <w:rPr>
          <w:rFonts w:ascii="Times New Roman" w:hAnsi="Times New Roman" w:cs="Times New Roman"/>
          <w:sz w:val="24"/>
          <w:szCs w:val="24"/>
        </w:rPr>
      </w:pPr>
      <w:r w:rsidRPr="00B42F83">
        <w:rPr>
          <w:rFonts w:ascii="Times New Roman" w:hAnsi="Times New Roman" w:cs="Times New Roman"/>
          <w:b/>
          <w:bCs/>
          <w:sz w:val="24"/>
          <w:szCs w:val="24"/>
        </w:rPr>
        <w:t>Switch Statement</w:t>
      </w:r>
      <w:r>
        <w:rPr>
          <w:rFonts w:ascii="Times New Roman" w:hAnsi="Times New Roman" w:cs="Times New Roman"/>
          <w:sz w:val="24"/>
          <w:szCs w:val="24"/>
        </w:rPr>
        <w:t xml:space="preserve"> founds in the code. I have removed the switch statement and replaced it with if condition.</w:t>
      </w:r>
    </w:p>
    <w:p w14:paraId="3D34C1D4" w14:textId="39707C38" w:rsidR="00FF4E25" w:rsidRPr="00E1595F" w:rsidRDefault="00FF4E25" w:rsidP="00FF4E25">
      <w:pPr>
        <w:rPr>
          <w:rFonts w:ascii="Times New Roman" w:hAnsi="Times New Roman" w:cs="Times New Roman"/>
          <w:sz w:val="24"/>
          <w:szCs w:val="24"/>
        </w:rPr>
      </w:pPr>
    </w:p>
    <w:p w14:paraId="4C2A9DDA" w14:textId="2FF4AD8D" w:rsidR="00FF4E25" w:rsidRPr="00E1595F" w:rsidRDefault="00FF4E25" w:rsidP="00FF4E25">
      <w:pPr>
        <w:pStyle w:val="Heading1"/>
        <w:rPr>
          <w:sz w:val="24"/>
          <w:szCs w:val="24"/>
        </w:rPr>
      </w:pPr>
      <w:r w:rsidRPr="00E1595F">
        <w:rPr>
          <w:sz w:val="24"/>
          <w:szCs w:val="24"/>
        </w:rPr>
        <w:t>Q3: Create a Git directory for your assignment (including word or pdf documents and programming code)</w:t>
      </w:r>
    </w:p>
    <w:p w14:paraId="58B2B9E9" w14:textId="5B93089E" w:rsidR="00FF4E25" w:rsidRPr="00E1595F" w:rsidRDefault="00FF4E25" w:rsidP="00FF4E25">
      <w:pPr>
        <w:rPr>
          <w:rFonts w:ascii="Times New Roman" w:hAnsi="Times New Roman" w:cs="Times New Roman"/>
          <w:sz w:val="24"/>
          <w:szCs w:val="24"/>
        </w:rPr>
      </w:pPr>
    </w:p>
    <w:p w14:paraId="32BE8199" w14:textId="0BB6180D" w:rsidR="00FF4E25" w:rsidRPr="00E1595F" w:rsidRDefault="00820E0F"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2BE49D02" wp14:editId="78334326">
            <wp:extent cx="5943600" cy="301180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1.png"/>
                    <pic:cNvPicPr/>
                  </pic:nvPicPr>
                  <pic:blipFill rotWithShape="1">
                    <a:blip r:embed="rId11">
                      <a:extLst>
                        <a:ext uri="{28A0092B-C50C-407E-A947-70E740481C1C}">
                          <a14:useLocalDpi xmlns:a14="http://schemas.microsoft.com/office/drawing/2010/main" val="0"/>
                        </a:ext>
                      </a:extLst>
                    </a:blip>
                    <a:srcRect t="9450"/>
                    <a:stretch/>
                  </pic:blipFill>
                  <pic:spPr bwMode="auto">
                    <a:xfrm>
                      <a:off x="0" y="0"/>
                      <a:ext cx="5943600" cy="3011805"/>
                    </a:xfrm>
                    <a:prstGeom prst="rect">
                      <a:avLst/>
                    </a:prstGeom>
                    <a:ln>
                      <a:noFill/>
                    </a:ln>
                    <a:extLst>
                      <a:ext uri="{53640926-AAD7-44D8-BBD7-CCE9431645EC}">
                        <a14:shadowObscured xmlns:a14="http://schemas.microsoft.com/office/drawing/2010/main"/>
                      </a:ext>
                    </a:extLst>
                  </pic:spPr>
                </pic:pic>
              </a:graphicData>
            </a:graphic>
          </wp:inline>
        </w:drawing>
      </w:r>
    </w:p>
    <w:p w14:paraId="63C56385" w14:textId="2687CA03" w:rsidR="00ED01BE" w:rsidRPr="00E1595F" w:rsidRDefault="00ED01BE" w:rsidP="00FF4E25">
      <w:pPr>
        <w:rPr>
          <w:rFonts w:ascii="Times New Roman" w:hAnsi="Times New Roman" w:cs="Times New Roman"/>
          <w:sz w:val="24"/>
          <w:szCs w:val="24"/>
        </w:rPr>
      </w:pPr>
    </w:p>
    <w:p w14:paraId="425DA470" w14:textId="77777777" w:rsidR="00ED01BE" w:rsidRPr="00E1595F" w:rsidRDefault="00ED01BE" w:rsidP="00FF4E25">
      <w:pPr>
        <w:rPr>
          <w:rFonts w:ascii="Times New Roman" w:hAnsi="Times New Roman" w:cs="Times New Roman"/>
          <w:sz w:val="24"/>
          <w:szCs w:val="24"/>
        </w:rPr>
      </w:pPr>
    </w:p>
    <w:p w14:paraId="72BED8F5" w14:textId="334AE9BB" w:rsidR="000651E4" w:rsidRPr="00E1595F" w:rsidRDefault="0089342C"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5BF586B8" wp14:editId="5A13162B">
            <wp:extent cx="5943600" cy="3040380"/>
            <wp:effectExtent l="0" t="0" r="0" b="762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0-08-19 20_38_35-Create a New Repository.png"/>
                    <pic:cNvPicPr/>
                  </pic:nvPicPr>
                  <pic:blipFill rotWithShape="1">
                    <a:blip r:embed="rId12">
                      <a:extLst>
                        <a:ext uri="{28A0092B-C50C-407E-A947-70E740481C1C}">
                          <a14:useLocalDpi xmlns:a14="http://schemas.microsoft.com/office/drawing/2010/main" val="0"/>
                        </a:ext>
                      </a:extLst>
                    </a:blip>
                    <a:srcRect t="8591"/>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2B5A4158" w14:textId="2729A65C" w:rsidR="00FF4E25" w:rsidRPr="00E1595F" w:rsidRDefault="00FF4E25" w:rsidP="00FF4E25">
      <w:pPr>
        <w:rPr>
          <w:rFonts w:ascii="Times New Roman" w:hAnsi="Times New Roman" w:cs="Times New Roman"/>
          <w:sz w:val="24"/>
          <w:szCs w:val="24"/>
        </w:rPr>
      </w:pPr>
    </w:p>
    <w:p w14:paraId="03DFD8EA" w14:textId="182B2CFD" w:rsidR="0033289F" w:rsidRPr="00E1595F" w:rsidRDefault="0033289F"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2C607803" wp14:editId="3716690F">
            <wp:extent cx="5943600" cy="3040380"/>
            <wp:effectExtent l="0" t="0" r="0" b="7620"/>
            <wp:docPr id="3"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0-08-19 20_59_02-test123760_Hangman_ Program, Code, Pictures.png"/>
                    <pic:cNvPicPr/>
                  </pic:nvPicPr>
                  <pic:blipFill rotWithShape="1">
                    <a:blip r:embed="rId13">
                      <a:extLst>
                        <a:ext uri="{28A0092B-C50C-407E-A947-70E740481C1C}">
                          <a14:useLocalDpi xmlns:a14="http://schemas.microsoft.com/office/drawing/2010/main" val="0"/>
                        </a:ext>
                      </a:extLst>
                    </a:blip>
                    <a:srcRect t="8591"/>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4B69951D" w14:textId="77777777" w:rsidR="0007067E" w:rsidRPr="00E1595F" w:rsidRDefault="0007067E" w:rsidP="00FF4E25">
      <w:pPr>
        <w:rPr>
          <w:rFonts w:ascii="Times New Roman" w:hAnsi="Times New Roman" w:cs="Times New Roman"/>
          <w:sz w:val="24"/>
          <w:szCs w:val="24"/>
        </w:rPr>
      </w:pPr>
    </w:p>
    <w:p w14:paraId="7698B30C" w14:textId="5B19B9DC" w:rsidR="00ED01BE" w:rsidRPr="00E1595F" w:rsidRDefault="00ED01BE" w:rsidP="00FF4E25">
      <w:pPr>
        <w:rPr>
          <w:rFonts w:ascii="Times New Roman" w:hAnsi="Times New Roman" w:cs="Times New Roman"/>
          <w:sz w:val="24"/>
          <w:szCs w:val="24"/>
        </w:rPr>
      </w:pPr>
    </w:p>
    <w:p w14:paraId="04FC1959" w14:textId="0048C3FE" w:rsidR="00ED01BE" w:rsidRPr="00E1595F" w:rsidRDefault="0007067E"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5C626D55" wp14:editId="22D673F4">
            <wp:extent cx="5943600" cy="3049905"/>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0-08-19 21_00_26-Upload files · test123760_Hangman.png"/>
                    <pic:cNvPicPr/>
                  </pic:nvPicPr>
                  <pic:blipFill rotWithShape="1">
                    <a:blip r:embed="rId14">
                      <a:extLst>
                        <a:ext uri="{28A0092B-C50C-407E-A947-70E740481C1C}">
                          <a14:useLocalDpi xmlns:a14="http://schemas.microsoft.com/office/drawing/2010/main" val="0"/>
                        </a:ext>
                      </a:extLst>
                    </a:blip>
                    <a:srcRect t="8304"/>
                    <a:stretch/>
                  </pic:blipFill>
                  <pic:spPr bwMode="auto">
                    <a:xfrm>
                      <a:off x="0" y="0"/>
                      <a:ext cx="5943600" cy="3049905"/>
                    </a:xfrm>
                    <a:prstGeom prst="rect">
                      <a:avLst/>
                    </a:prstGeom>
                    <a:ln>
                      <a:noFill/>
                    </a:ln>
                    <a:extLst>
                      <a:ext uri="{53640926-AAD7-44D8-BBD7-CCE9431645EC}">
                        <a14:shadowObscured xmlns:a14="http://schemas.microsoft.com/office/drawing/2010/main"/>
                      </a:ext>
                    </a:extLst>
                  </pic:spPr>
                </pic:pic>
              </a:graphicData>
            </a:graphic>
          </wp:inline>
        </w:drawing>
      </w:r>
    </w:p>
    <w:p w14:paraId="0293AA1D" w14:textId="75F1CEE9" w:rsidR="00AD5A50" w:rsidRPr="00E1595F" w:rsidRDefault="00AD5A50" w:rsidP="00FF4E25">
      <w:pPr>
        <w:rPr>
          <w:rFonts w:ascii="Times New Roman" w:hAnsi="Times New Roman" w:cs="Times New Roman"/>
          <w:sz w:val="24"/>
          <w:szCs w:val="24"/>
        </w:rPr>
      </w:pPr>
    </w:p>
    <w:p w14:paraId="589BA795" w14:textId="6678EF25" w:rsidR="00AD5A50" w:rsidRPr="00E1595F" w:rsidRDefault="00AD5A50" w:rsidP="00FF4E25">
      <w:pPr>
        <w:rPr>
          <w:rFonts w:ascii="Times New Roman" w:hAnsi="Times New Roman" w:cs="Times New Roman"/>
          <w:sz w:val="24"/>
          <w:szCs w:val="24"/>
        </w:rPr>
      </w:pPr>
    </w:p>
    <w:p w14:paraId="487B4D7C" w14:textId="3D586F3B" w:rsidR="00AD5A50" w:rsidRPr="00E1595F" w:rsidRDefault="00AD5A50" w:rsidP="00FF4E25">
      <w:pPr>
        <w:rPr>
          <w:rFonts w:ascii="Times New Roman" w:hAnsi="Times New Roman" w:cs="Times New Roman"/>
          <w:sz w:val="24"/>
          <w:szCs w:val="24"/>
        </w:rPr>
      </w:pPr>
    </w:p>
    <w:p w14:paraId="04AFF477" w14:textId="4497DF6C" w:rsidR="00AD5A50" w:rsidRPr="00E1595F" w:rsidRDefault="00AD5A50" w:rsidP="00FF4E2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06BFE656" wp14:editId="2864F857">
            <wp:extent cx="5943600" cy="3011805"/>
            <wp:effectExtent l="0" t="0" r="0" b="0"/>
            <wp:docPr id="5"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020-08-19 21_02_15-test123760_Hangman_ Program, Code, Pictures.png"/>
                    <pic:cNvPicPr/>
                  </pic:nvPicPr>
                  <pic:blipFill rotWithShape="1">
                    <a:blip r:embed="rId15">
                      <a:extLst>
                        <a:ext uri="{28A0092B-C50C-407E-A947-70E740481C1C}">
                          <a14:useLocalDpi xmlns:a14="http://schemas.microsoft.com/office/drawing/2010/main" val="0"/>
                        </a:ext>
                      </a:extLst>
                    </a:blip>
                    <a:srcRect t="9450"/>
                    <a:stretch/>
                  </pic:blipFill>
                  <pic:spPr bwMode="auto">
                    <a:xfrm>
                      <a:off x="0" y="0"/>
                      <a:ext cx="5943600" cy="3011805"/>
                    </a:xfrm>
                    <a:prstGeom prst="rect">
                      <a:avLst/>
                    </a:prstGeom>
                    <a:ln>
                      <a:noFill/>
                    </a:ln>
                    <a:extLst>
                      <a:ext uri="{53640926-AAD7-44D8-BBD7-CCE9431645EC}">
                        <a14:shadowObscured xmlns:a14="http://schemas.microsoft.com/office/drawing/2010/main"/>
                      </a:ext>
                    </a:extLst>
                  </pic:spPr>
                </pic:pic>
              </a:graphicData>
            </a:graphic>
          </wp:inline>
        </w:drawing>
      </w:r>
    </w:p>
    <w:p w14:paraId="11630675" w14:textId="0ECDB68A" w:rsidR="00AD5A50" w:rsidRPr="00E1595F" w:rsidRDefault="00AD5A50" w:rsidP="00FF4E25">
      <w:pPr>
        <w:rPr>
          <w:rFonts w:ascii="Times New Roman" w:hAnsi="Times New Roman" w:cs="Times New Roman"/>
          <w:sz w:val="24"/>
          <w:szCs w:val="24"/>
        </w:rPr>
      </w:pPr>
    </w:p>
    <w:p w14:paraId="04E07C9E" w14:textId="33195A85" w:rsidR="00AD5A50" w:rsidRPr="00E1595F" w:rsidRDefault="00AD5A50" w:rsidP="00FF4E25">
      <w:pPr>
        <w:rPr>
          <w:rFonts w:ascii="Times New Roman" w:hAnsi="Times New Roman" w:cs="Times New Roman"/>
          <w:sz w:val="24"/>
          <w:szCs w:val="24"/>
        </w:rPr>
      </w:pPr>
    </w:p>
    <w:p w14:paraId="6EB25EBB" w14:textId="5EA26859" w:rsidR="00AD5A50" w:rsidRPr="00E1595F" w:rsidRDefault="00AD5A50" w:rsidP="00FF4E2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46F6342B" wp14:editId="31BF3103">
            <wp:extent cx="5943600" cy="3040380"/>
            <wp:effectExtent l="0" t="0" r="0" b="762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020-08-19 21_02_25-Hangman_build.xml at master · test123760_Hangman.png"/>
                    <pic:cNvPicPr/>
                  </pic:nvPicPr>
                  <pic:blipFill rotWithShape="1">
                    <a:blip r:embed="rId16">
                      <a:extLst>
                        <a:ext uri="{28A0092B-C50C-407E-A947-70E740481C1C}">
                          <a14:useLocalDpi xmlns:a14="http://schemas.microsoft.com/office/drawing/2010/main" val="0"/>
                        </a:ext>
                      </a:extLst>
                    </a:blip>
                    <a:srcRect t="8591"/>
                    <a:stretch/>
                  </pic:blipFill>
                  <pic:spPr bwMode="auto">
                    <a:xfrm>
                      <a:off x="0" y="0"/>
                      <a:ext cx="5943600" cy="3040380"/>
                    </a:xfrm>
                    <a:prstGeom prst="rect">
                      <a:avLst/>
                    </a:prstGeom>
                    <a:ln>
                      <a:noFill/>
                    </a:ln>
                    <a:extLst>
                      <a:ext uri="{53640926-AAD7-44D8-BBD7-CCE9431645EC}">
                        <a14:shadowObscured xmlns:a14="http://schemas.microsoft.com/office/drawing/2010/main"/>
                      </a:ext>
                    </a:extLst>
                  </pic:spPr>
                </pic:pic>
              </a:graphicData>
            </a:graphic>
          </wp:inline>
        </w:drawing>
      </w:r>
    </w:p>
    <w:p w14:paraId="1789FA46" w14:textId="2353150A" w:rsidR="001A74E8" w:rsidRPr="00E1595F" w:rsidRDefault="001A74E8" w:rsidP="00FF4E25">
      <w:pPr>
        <w:rPr>
          <w:rFonts w:ascii="Times New Roman" w:hAnsi="Times New Roman" w:cs="Times New Roman"/>
          <w:sz w:val="24"/>
          <w:szCs w:val="24"/>
        </w:rPr>
      </w:pPr>
    </w:p>
    <w:p w14:paraId="455AF0A8" w14:textId="4CCF3692" w:rsidR="001A74E8" w:rsidRPr="00E1595F" w:rsidRDefault="001A74E8" w:rsidP="00FF4E25">
      <w:pPr>
        <w:rPr>
          <w:rFonts w:ascii="Times New Roman" w:hAnsi="Times New Roman" w:cs="Times New Roman"/>
          <w:sz w:val="24"/>
          <w:szCs w:val="24"/>
        </w:rPr>
      </w:pPr>
    </w:p>
    <w:p w14:paraId="446D5B33" w14:textId="77955E77" w:rsidR="001A74E8" w:rsidRPr="00E1595F" w:rsidRDefault="001A74E8" w:rsidP="001A74E8">
      <w:pPr>
        <w:pStyle w:val="Heading1"/>
        <w:rPr>
          <w:sz w:val="24"/>
          <w:szCs w:val="24"/>
        </w:rPr>
      </w:pPr>
      <w:r w:rsidRPr="00E1595F">
        <w:rPr>
          <w:sz w:val="24"/>
          <w:szCs w:val="24"/>
        </w:rPr>
        <w:t>Q4: how TDD has been implemented to create your program</w:t>
      </w:r>
    </w:p>
    <w:p w14:paraId="3855F703" w14:textId="54F20AA0" w:rsidR="001F0BD7" w:rsidRPr="00E1595F" w:rsidRDefault="001F0BD7" w:rsidP="001F0BD7">
      <w:pPr>
        <w:rPr>
          <w:rFonts w:ascii="Times New Roman" w:hAnsi="Times New Roman" w:cs="Times New Roman"/>
          <w:sz w:val="24"/>
          <w:szCs w:val="24"/>
        </w:rPr>
      </w:pPr>
    </w:p>
    <w:p w14:paraId="648E827A" w14:textId="6F70DFF7" w:rsidR="001F0BD7" w:rsidRPr="00E1595F" w:rsidRDefault="001F0BD7" w:rsidP="001F0BD7">
      <w:pPr>
        <w:pStyle w:val="Heading2"/>
      </w:pPr>
      <w:r w:rsidRPr="00E1595F">
        <w:t>HangmanTest:</w:t>
      </w:r>
    </w:p>
    <w:p w14:paraId="60B7E0C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import org.junit.After;</w:t>
      </w:r>
    </w:p>
    <w:p w14:paraId="0936B2E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import org.junit.AfterClass;</w:t>
      </w:r>
    </w:p>
    <w:p w14:paraId="1279C00E"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import org.junit.Before;</w:t>
      </w:r>
    </w:p>
    <w:p w14:paraId="63C989C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import org.junit.BeforeClass;</w:t>
      </w:r>
    </w:p>
    <w:p w14:paraId="45B7E6C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import org.junit.Test;</w:t>
      </w:r>
    </w:p>
    <w:p w14:paraId="3B1CEBF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import static org.junit.Assert.*;</w:t>
      </w:r>
    </w:p>
    <w:p w14:paraId="6A68E965" w14:textId="74085349"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public class HangmanTest {</w:t>
      </w:r>
    </w:p>
    <w:p w14:paraId="55CEC4A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HangmanTest() {</w:t>
      </w:r>
    </w:p>
    <w:p w14:paraId="75CAC760" w14:textId="37418DD8"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7F4F9280"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BeforeClass</w:t>
      </w:r>
    </w:p>
    <w:p w14:paraId="2AB4369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static void setUpClass() {</w:t>
      </w:r>
    </w:p>
    <w:p w14:paraId="2DCD4123" w14:textId="1A9A2BE2"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36489B5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AfterClass</w:t>
      </w:r>
    </w:p>
    <w:p w14:paraId="1A7BC786"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lastRenderedPageBreak/>
        <w:t xml:space="preserve">    public static void tearDownClass() {</w:t>
      </w:r>
    </w:p>
    <w:p w14:paraId="7D241067" w14:textId="3A8210F6"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6B96367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Before</w:t>
      </w:r>
    </w:p>
    <w:p w14:paraId="7CB4D84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setUp() {</w:t>
      </w:r>
    </w:p>
    <w:p w14:paraId="11C8C2CF" w14:textId="7D77B4CD" w:rsidR="00DE114D" w:rsidRPr="00E1595F" w:rsidRDefault="00DE114D" w:rsidP="00A07F8F">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5DE62F7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After</w:t>
      </w:r>
    </w:p>
    <w:p w14:paraId="62B74E1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tearDown() {</w:t>
      </w:r>
    </w:p>
    <w:p w14:paraId="63DF447F" w14:textId="68480D78"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0753ACE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301D01E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testMain() {</w:t>
      </w:r>
    </w:p>
    <w:p w14:paraId="63DF72B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ystem.out.println("main");</w:t>
      </w:r>
    </w:p>
    <w:p w14:paraId="0E405788"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args = null;</w:t>
      </w:r>
    </w:p>
    <w:p w14:paraId="7C095ED1" w14:textId="646E8D7A" w:rsidR="00DE114D" w:rsidRPr="00E1595F" w:rsidRDefault="00DE114D" w:rsidP="00B42F83">
      <w:pPr>
        <w:rPr>
          <w:rFonts w:ascii="Times New Roman" w:hAnsi="Times New Roman" w:cs="Times New Roman"/>
          <w:sz w:val="24"/>
          <w:szCs w:val="24"/>
        </w:rPr>
      </w:pPr>
      <w:r w:rsidRPr="00E1595F">
        <w:rPr>
          <w:rFonts w:ascii="Times New Roman" w:hAnsi="Times New Roman" w:cs="Times New Roman"/>
          <w:sz w:val="24"/>
          <w:szCs w:val="24"/>
        </w:rPr>
        <w:t xml:space="preserve">        Hangman.main(args);</w:t>
      </w:r>
    </w:p>
    <w:p w14:paraId="0E877CED"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fail("The test case is a prototype.");</w:t>
      </w:r>
    </w:p>
    <w:p w14:paraId="512ACCB8" w14:textId="70AE8FF3"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71FC80A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7EE0E11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testHang() {</w:t>
      </w:r>
    </w:p>
    <w:p w14:paraId="1427CF0E"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ystem.out.println("hang");</w:t>
      </w:r>
    </w:p>
    <w:p w14:paraId="563EF944"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guess = "";</w:t>
      </w:r>
    </w:p>
    <w:p w14:paraId="5D4DC61F" w14:textId="5D32A474"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Hangman.hang(guess);</w:t>
      </w:r>
    </w:p>
    <w:p w14:paraId="0BB66862"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fail("The test case is a prototype.");</w:t>
      </w:r>
    </w:p>
    <w:p w14:paraId="7A6F4A9E" w14:textId="78F7E113"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1A8E905A"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Test</w:t>
      </w:r>
    </w:p>
    <w:p w14:paraId="6A449766"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testHangmanImage() {</w:t>
      </w:r>
    </w:p>
    <w:p w14:paraId="64710190"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ystem.out.println("hangmanImage");</w:t>
      </w:r>
    </w:p>
    <w:p w14:paraId="20533B52" w14:textId="7ADBED59"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Hangman.hangmanImage();</w:t>
      </w:r>
    </w:p>
    <w:p w14:paraId="34177302"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fail("The test case is a prototype.");</w:t>
      </w:r>
    </w:p>
    <w:p w14:paraId="1C2B1DD6" w14:textId="3C586624"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w:t>
      </w:r>
    </w:p>
    <w:p w14:paraId="3D24654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lastRenderedPageBreak/>
        <w:t xml:space="preserve">    @Test</w:t>
      </w:r>
    </w:p>
    <w:p w14:paraId="384EE42F"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public void testGenerateRandomWord() {</w:t>
      </w:r>
    </w:p>
    <w:p w14:paraId="4594B52B"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ystem.out.println("generateRandomWord");</w:t>
      </w:r>
    </w:p>
    <w:p w14:paraId="74F70125"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int wordLength = 0;</w:t>
      </w:r>
    </w:p>
    <w:p w14:paraId="42F3D011"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expResult = "";</w:t>
      </w:r>
    </w:p>
    <w:p w14:paraId="1E81FE1C"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String result = Hangman.generateRandomWord(wordLength);</w:t>
      </w:r>
    </w:p>
    <w:p w14:paraId="63305634" w14:textId="622D6F28" w:rsidR="00DE114D" w:rsidRPr="00E1595F" w:rsidRDefault="00DE114D" w:rsidP="002D73D1">
      <w:pPr>
        <w:rPr>
          <w:rFonts w:ascii="Times New Roman" w:hAnsi="Times New Roman" w:cs="Times New Roman"/>
          <w:sz w:val="24"/>
          <w:szCs w:val="24"/>
        </w:rPr>
      </w:pPr>
      <w:r w:rsidRPr="00E1595F">
        <w:rPr>
          <w:rFonts w:ascii="Times New Roman" w:hAnsi="Times New Roman" w:cs="Times New Roman"/>
          <w:sz w:val="24"/>
          <w:szCs w:val="24"/>
        </w:rPr>
        <w:t xml:space="preserve">        assertEquals(expResult, result);</w:t>
      </w:r>
      <w:bookmarkStart w:id="0" w:name="_GoBack"/>
      <w:bookmarkEnd w:id="0"/>
    </w:p>
    <w:p w14:paraId="5067FFA7" w14:textId="77777777"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 xml:space="preserve">        fail("The test case is a prototype.");</w:t>
      </w:r>
    </w:p>
    <w:p w14:paraId="407A4A7F" w14:textId="185C1345" w:rsidR="00DE114D" w:rsidRPr="00E1595F" w:rsidRDefault="00DE114D" w:rsidP="00337AF7">
      <w:pPr>
        <w:rPr>
          <w:rFonts w:ascii="Times New Roman" w:hAnsi="Times New Roman" w:cs="Times New Roman"/>
          <w:sz w:val="24"/>
          <w:szCs w:val="24"/>
        </w:rPr>
      </w:pPr>
      <w:r w:rsidRPr="00E1595F">
        <w:rPr>
          <w:rFonts w:ascii="Times New Roman" w:hAnsi="Times New Roman" w:cs="Times New Roman"/>
          <w:sz w:val="24"/>
          <w:szCs w:val="24"/>
        </w:rPr>
        <w:t xml:space="preserve">    } </w:t>
      </w:r>
    </w:p>
    <w:p w14:paraId="584CFBB1" w14:textId="7B5B1074" w:rsidR="00DE114D" w:rsidRPr="00E1595F" w:rsidRDefault="00DE114D" w:rsidP="00DE114D">
      <w:pPr>
        <w:rPr>
          <w:rFonts w:ascii="Times New Roman" w:hAnsi="Times New Roman" w:cs="Times New Roman"/>
          <w:sz w:val="24"/>
          <w:szCs w:val="24"/>
        </w:rPr>
      </w:pPr>
      <w:r w:rsidRPr="00E1595F">
        <w:rPr>
          <w:rFonts w:ascii="Times New Roman" w:hAnsi="Times New Roman" w:cs="Times New Roman"/>
          <w:sz w:val="24"/>
          <w:szCs w:val="24"/>
        </w:rPr>
        <w:t>}</w:t>
      </w:r>
    </w:p>
    <w:p w14:paraId="6F9323F4" w14:textId="3C9994C8" w:rsidR="009F0445" w:rsidRPr="00E1595F" w:rsidRDefault="009F0445" w:rsidP="009F0445">
      <w:pPr>
        <w:pStyle w:val="Heading2"/>
      </w:pPr>
      <w:r w:rsidRPr="00E1595F">
        <w:t>Refactoring Using Junit:</w:t>
      </w:r>
    </w:p>
    <w:p w14:paraId="6AED8569" w14:textId="52DF1C5C" w:rsidR="009F0445" w:rsidRPr="00E1595F" w:rsidRDefault="00F21BD6" w:rsidP="009F0445">
      <w:pPr>
        <w:rPr>
          <w:rFonts w:ascii="Times New Roman" w:hAnsi="Times New Roman" w:cs="Times New Roman"/>
          <w:sz w:val="24"/>
          <w:szCs w:val="24"/>
        </w:rPr>
      </w:pPr>
      <w:r w:rsidRPr="00E1595F">
        <w:rPr>
          <w:rFonts w:ascii="Times New Roman" w:hAnsi="Times New Roman" w:cs="Times New Roman"/>
          <w:sz w:val="24"/>
          <w:szCs w:val="24"/>
        </w:rPr>
        <w:t>We have write a Junit test for Hangman but it fails.</w:t>
      </w:r>
    </w:p>
    <w:p w14:paraId="3F862AAB" w14:textId="6EDC314C" w:rsidR="009F0445" w:rsidRPr="00E1595F" w:rsidRDefault="00AB7A0E" w:rsidP="009F0445">
      <w:pPr>
        <w:rPr>
          <w:rFonts w:ascii="Times New Roman" w:hAnsi="Times New Roman" w:cs="Times New Roman"/>
          <w:sz w:val="24"/>
          <w:szCs w:val="24"/>
        </w:rPr>
      </w:pPr>
      <w:r w:rsidRPr="00E1595F">
        <w:rPr>
          <w:rFonts w:ascii="Times New Roman" w:hAnsi="Times New Roman" w:cs="Times New Roman"/>
          <w:noProof/>
          <w:sz w:val="24"/>
          <w:szCs w:val="24"/>
        </w:rPr>
        <w:drawing>
          <wp:inline distT="0" distB="0" distL="0" distR="0" wp14:anchorId="399435E2" wp14:editId="281D5B0A">
            <wp:extent cx="5943269" cy="3326130"/>
            <wp:effectExtent l="0" t="0" r="63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020-08-19 21_41_30-Hangman - NetBeans IDE 8.2 RC.png"/>
                    <pic:cNvPicPr/>
                  </pic:nvPicPr>
                  <pic:blipFill>
                    <a:blip r:embed="rId17">
                      <a:extLst>
                        <a:ext uri="{28A0092B-C50C-407E-A947-70E740481C1C}">
                          <a14:useLocalDpi xmlns:a14="http://schemas.microsoft.com/office/drawing/2010/main" val="0"/>
                        </a:ext>
                      </a:extLst>
                    </a:blip>
                    <a:stretch>
                      <a:fillRect/>
                    </a:stretch>
                  </pic:blipFill>
                  <pic:spPr>
                    <a:xfrm>
                      <a:off x="0" y="0"/>
                      <a:ext cx="5943269" cy="3326130"/>
                    </a:xfrm>
                    <a:prstGeom prst="rect">
                      <a:avLst/>
                    </a:prstGeom>
                  </pic:spPr>
                </pic:pic>
              </a:graphicData>
            </a:graphic>
          </wp:inline>
        </w:drawing>
      </w:r>
    </w:p>
    <w:p w14:paraId="105C2B0C" w14:textId="3AEC1758" w:rsidR="009739E3" w:rsidRPr="00E1595F" w:rsidRDefault="009739E3" w:rsidP="009F0445">
      <w:pPr>
        <w:rPr>
          <w:rFonts w:ascii="Times New Roman" w:hAnsi="Times New Roman" w:cs="Times New Roman"/>
          <w:sz w:val="24"/>
          <w:szCs w:val="24"/>
        </w:rPr>
      </w:pPr>
    </w:p>
    <w:p w14:paraId="0E48565A" w14:textId="3293F9D2" w:rsidR="009739E3" w:rsidRPr="00E1595F" w:rsidRDefault="009739E3" w:rsidP="009F0445">
      <w:pPr>
        <w:rPr>
          <w:rFonts w:ascii="Times New Roman" w:hAnsi="Times New Roman" w:cs="Times New Roman"/>
          <w:sz w:val="24"/>
          <w:szCs w:val="24"/>
        </w:rPr>
      </w:pPr>
      <w:r w:rsidRPr="00E1595F">
        <w:rPr>
          <w:rFonts w:ascii="Times New Roman" w:hAnsi="Times New Roman" w:cs="Times New Roman"/>
          <w:sz w:val="24"/>
          <w:szCs w:val="24"/>
        </w:rPr>
        <w:t>After refactoring the code completely, I have resolved the issue and test cases passed</w:t>
      </w:r>
    </w:p>
    <w:p w14:paraId="71E3A927" w14:textId="3DF0ACCD" w:rsidR="00C12EDB" w:rsidRPr="00E1595F" w:rsidRDefault="00C12EDB" w:rsidP="009F0445">
      <w:pPr>
        <w:rPr>
          <w:rFonts w:ascii="Times New Roman" w:hAnsi="Times New Roman" w:cs="Times New Roman"/>
          <w:sz w:val="24"/>
          <w:szCs w:val="24"/>
        </w:rPr>
      </w:pPr>
      <w:r w:rsidRPr="00E1595F">
        <w:rPr>
          <w:rFonts w:ascii="Times New Roman" w:hAnsi="Times New Roman" w:cs="Times New Roman"/>
          <w:noProof/>
          <w:sz w:val="24"/>
          <w:szCs w:val="24"/>
        </w:rPr>
        <w:lastRenderedPageBreak/>
        <w:drawing>
          <wp:inline distT="0" distB="0" distL="0" distR="0" wp14:anchorId="082D55E2" wp14:editId="576D0378">
            <wp:extent cx="5943600" cy="3326130"/>
            <wp:effectExtent l="0" t="0" r="0" b="7620"/>
            <wp:docPr id="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ww.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26130"/>
                    </a:xfrm>
                    <a:prstGeom prst="rect">
                      <a:avLst/>
                    </a:prstGeom>
                  </pic:spPr>
                </pic:pic>
              </a:graphicData>
            </a:graphic>
          </wp:inline>
        </w:drawing>
      </w:r>
    </w:p>
    <w:p w14:paraId="552203F8" w14:textId="14FF3696" w:rsidR="0067419C" w:rsidRPr="00E1595F" w:rsidRDefault="0067419C" w:rsidP="009F0445">
      <w:pPr>
        <w:rPr>
          <w:rFonts w:ascii="Times New Roman" w:hAnsi="Times New Roman" w:cs="Times New Roman"/>
          <w:sz w:val="24"/>
          <w:szCs w:val="24"/>
        </w:rPr>
      </w:pPr>
    </w:p>
    <w:p w14:paraId="52D5FD8A" w14:textId="04E3DA12" w:rsidR="00815B61" w:rsidRPr="00E1595F" w:rsidRDefault="0067419C" w:rsidP="00815B61">
      <w:pPr>
        <w:pStyle w:val="Heading2"/>
      </w:pPr>
      <w:r w:rsidRPr="00E1595F">
        <w:t>how refactoring has been done:</w:t>
      </w:r>
    </w:p>
    <w:p w14:paraId="5692FB5A" w14:textId="46545856" w:rsidR="0067419C" w:rsidRPr="00E1595F" w:rsidRDefault="00754BBD" w:rsidP="0067419C">
      <w:pPr>
        <w:rPr>
          <w:rFonts w:ascii="Times New Roman" w:hAnsi="Times New Roman" w:cs="Times New Roman"/>
          <w:sz w:val="24"/>
          <w:szCs w:val="24"/>
        </w:rPr>
      </w:pPr>
      <w:r w:rsidRPr="00E1595F">
        <w:rPr>
          <w:rFonts w:ascii="Times New Roman" w:hAnsi="Times New Roman" w:cs="Times New Roman"/>
          <w:sz w:val="24"/>
          <w:szCs w:val="24"/>
        </w:rPr>
        <w:t xml:space="preserve">                                                               Data Clumps, Middle Man, Speculative Generality</w:t>
      </w:r>
    </w:p>
    <w:p w14:paraId="2CCDA57F" w14:textId="6852D333" w:rsidR="00815B61" w:rsidRPr="00E1595F" w:rsidRDefault="00815B61" w:rsidP="00815B61">
      <w:pPr>
        <w:pStyle w:val="Heading2"/>
      </w:pPr>
    </w:p>
    <w:p w14:paraId="79F802D5" w14:textId="77777777" w:rsidR="00815B61" w:rsidRPr="00E1595F" w:rsidRDefault="00815B61" w:rsidP="006B0DA9">
      <w:pPr>
        <w:pStyle w:val="Heading2"/>
      </w:pPr>
      <w:r w:rsidRPr="00E1595F">
        <w:t>Choose some bad smells.</w:t>
      </w:r>
    </w:p>
    <w:p w14:paraId="3A919B18" w14:textId="77777777" w:rsidR="00815B61" w:rsidRPr="00E1595F" w:rsidRDefault="00815B61" w:rsidP="00815B61">
      <w:pPr>
        <w:rPr>
          <w:rFonts w:ascii="Times New Roman" w:hAnsi="Times New Roman" w:cs="Times New Roman"/>
          <w:sz w:val="24"/>
          <w:szCs w:val="24"/>
        </w:rPr>
      </w:pPr>
      <w:r w:rsidRPr="00E1595F">
        <w:rPr>
          <w:rFonts w:ascii="Times New Roman" w:hAnsi="Times New Roman" w:cs="Times New Roman"/>
          <w:sz w:val="24"/>
          <w:szCs w:val="24"/>
        </w:rPr>
        <w:t>Zimmerman et al.’s (2007) fault identification approach:</w:t>
      </w:r>
    </w:p>
    <w:p w14:paraId="7EF7A8FA" w14:textId="77777777" w:rsidR="00815B61" w:rsidRPr="00E1595F" w:rsidRDefault="00815B61" w:rsidP="00815B61">
      <w:pPr>
        <w:numPr>
          <w:ilvl w:val="1"/>
          <w:numId w:val="2"/>
        </w:numPr>
        <w:spacing w:after="200" w:line="276" w:lineRule="auto"/>
        <w:rPr>
          <w:rFonts w:ascii="Times New Roman" w:hAnsi="Times New Roman" w:cs="Times New Roman"/>
          <w:sz w:val="24"/>
          <w:szCs w:val="24"/>
        </w:rPr>
      </w:pPr>
      <w:r w:rsidRPr="00E1595F">
        <w:rPr>
          <w:rFonts w:ascii="Times New Roman" w:hAnsi="Times New Roman" w:cs="Times New Roman"/>
          <w:sz w:val="24"/>
          <w:szCs w:val="24"/>
        </w:rPr>
        <w:t>Locate “bug”, “fix(ed)” and “update (d)” token in CVS comment messages.</w:t>
      </w:r>
    </w:p>
    <w:p w14:paraId="7E1A8709" w14:textId="77777777" w:rsidR="00815B61" w:rsidRPr="00E1595F" w:rsidRDefault="00815B61" w:rsidP="00815B61">
      <w:pPr>
        <w:numPr>
          <w:ilvl w:val="1"/>
          <w:numId w:val="2"/>
        </w:numPr>
        <w:spacing w:after="200" w:line="276" w:lineRule="auto"/>
        <w:rPr>
          <w:rFonts w:ascii="Times New Roman" w:hAnsi="Times New Roman" w:cs="Times New Roman"/>
          <w:sz w:val="24"/>
          <w:szCs w:val="24"/>
        </w:rPr>
      </w:pPr>
      <w:r w:rsidRPr="00E1595F">
        <w:rPr>
          <w:rFonts w:ascii="Times New Roman" w:hAnsi="Times New Roman" w:cs="Times New Roman"/>
          <w:sz w:val="24"/>
          <w:szCs w:val="24"/>
        </w:rPr>
        <w:t>If a version entry in CVS contains one or more above tokens and those tokens are followed by numbers, this version entry is seen as a bug fixing update.</w:t>
      </w:r>
    </w:p>
    <w:p w14:paraId="4C7D321B" w14:textId="2FE42A93" w:rsidR="00815B61" w:rsidRPr="00E1595F" w:rsidRDefault="002D093A" w:rsidP="002D093A">
      <w:pPr>
        <w:pStyle w:val="Heading2"/>
      </w:pPr>
      <w:r w:rsidRPr="00E1595F">
        <w:t>Data Clumps:</w:t>
      </w:r>
    </w:p>
    <w:p w14:paraId="5E5F19D6" w14:textId="77777777" w:rsidR="002D093A" w:rsidRPr="00E1595F" w:rsidRDefault="002D093A" w:rsidP="002D093A">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hen there is a Data Clump? </w:t>
      </w:r>
    </w:p>
    <w:p w14:paraId="1E4A59B4" w14:textId="00DA16F1" w:rsidR="002D093A" w:rsidRPr="00E1595F" w:rsidRDefault="002D093A" w:rsidP="002D093A">
      <w:pPr>
        <w:pStyle w:val="ListParagraph"/>
        <w:numPr>
          <w:ilvl w:val="0"/>
          <w:numId w:val="4"/>
        </w:numPr>
        <w:rPr>
          <w:rFonts w:ascii="Times New Roman" w:hAnsi="Times New Roman" w:cs="Times New Roman"/>
          <w:sz w:val="24"/>
          <w:szCs w:val="24"/>
        </w:rPr>
      </w:pPr>
      <w:r w:rsidRPr="00E1595F">
        <w:rPr>
          <w:rFonts w:ascii="Times New Roman" w:hAnsi="Times New Roman" w:cs="Times New Roman"/>
          <w:sz w:val="24"/>
          <w:szCs w:val="24"/>
        </w:rPr>
        <w:t xml:space="preserve">Extract the fields and gathering them into a class. Along these lines numerous classes can allude to this regular class without having clusters of information things. </w:t>
      </w:r>
    </w:p>
    <w:p w14:paraId="5F422377" w14:textId="1CF0EE7D" w:rsidR="002D093A" w:rsidRPr="00E1595F" w:rsidRDefault="002D093A" w:rsidP="002D093A">
      <w:pPr>
        <w:pStyle w:val="ListParagraph"/>
        <w:numPr>
          <w:ilvl w:val="0"/>
          <w:numId w:val="4"/>
        </w:numPr>
        <w:rPr>
          <w:rFonts w:ascii="Times New Roman" w:hAnsi="Times New Roman" w:cs="Times New Roman"/>
          <w:sz w:val="24"/>
          <w:szCs w:val="24"/>
        </w:rPr>
      </w:pPr>
      <w:r w:rsidRPr="00E1595F">
        <w:rPr>
          <w:rFonts w:ascii="Times New Roman" w:hAnsi="Times New Roman" w:cs="Times New Roman"/>
          <w:sz w:val="24"/>
          <w:szCs w:val="24"/>
        </w:rPr>
        <w:t>For boundary list, adjust the strategy marks to utilize an occasion of the class. This cleans up the strategy marks and builds the lucidness of the code.</w:t>
      </w:r>
    </w:p>
    <w:p w14:paraId="61F9F418" w14:textId="06B76D86" w:rsidR="00CE1720" w:rsidRPr="00E1595F" w:rsidRDefault="00CE1720" w:rsidP="00CE1720">
      <w:pPr>
        <w:pStyle w:val="Heading2"/>
      </w:pPr>
      <w:r w:rsidRPr="00E1595F">
        <w:t>Middle Man:</w:t>
      </w:r>
    </w:p>
    <w:p w14:paraId="23D42146" w14:textId="77777777" w:rsidR="00CE1720" w:rsidRPr="00E1595F" w:rsidRDefault="00CE1720" w:rsidP="00CE1720">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t>
      </w:r>
    </w:p>
    <w:p w14:paraId="4095AFBB" w14:textId="757482F9" w:rsidR="00CE1720" w:rsidRPr="00E1595F" w:rsidRDefault="00CE1720" w:rsidP="00CE1720">
      <w:pPr>
        <w:pStyle w:val="ListParagraph"/>
        <w:numPr>
          <w:ilvl w:val="0"/>
          <w:numId w:val="5"/>
        </w:numPr>
        <w:rPr>
          <w:rFonts w:ascii="Times New Roman" w:hAnsi="Times New Roman" w:cs="Times New Roman"/>
          <w:sz w:val="24"/>
          <w:szCs w:val="24"/>
        </w:rPr>
      </w:pPr>
      <w:r w:rsidRPr="00E1595F">
        <w:rPr>
          <w:rFonts w:ascii="Times New Roman" w:hAnsi="Times New Roman" w:cs="Times New Roman"/>
          <w:sz w:val="24"/>
          <w:szCs w:val="24"/>
        </w:rPr>
        <w:t xml:space="preserve">When there is best way to accomplish a specific activity, and the center man is just appointing this activity to another class, we can basically expel the techniques from the </w:t>
      </w:r>
      <w:r w:rsidRPr="00E1595F">
        <w:rPr>
          <w:rFonts w:ascii="Times New Roman" w:hAnsi="Times New Roman" w:cs="Times New Roman"/>
          <w:sz w:val="24"/>
          <w:szCs w:val="24"/>
        </w:rPr>
        <w:lastRenderedPageBreak/>
        <w:t xml:space="preserve">interface and move those strategy calls straightforwardly into our usage. This reductions the measure of redirection and improves code lucidness. </w:t>
      </w:r>
    </w:p>
    <w:p w14:paraId="45F15744" w14:textId="423D0768" w:rsidR="00CE1720" w:rsidRPr="00E1595F" w:rsidRDefault="00CE1720" w:rsidP="00CE1720">
      <w:pPr>
        <w:pStyle w:val="ListParagraph"/>
        <w:numPr>
          <w:ilvl w:val="0"/>
          <w:numId w:val="5"/>
        </w:numPr>
        <w:rPr>
          <w:rFonts w:ascii="Times New Roman" w:hAnsi="Times New Roman" w:cs="Times New Roman"/>
          <w:sz w:val="24"/>
          <w:szCs w:val="24"/>
        </w:rPr>
      </w:pPr>
      <w:r w:rsidRPr="00E1595F">
        <w:rPr>
          <w:rFonts w:ascii="Times New Roman" w:hAnsi="Times New Roman" w:cs="Times New Roman"/>
          <w:sz w:val="24"/>
          <w:szCs w:val="24"/>
        </w:rPr>
        <w:t>We can transform the center man into a section (subclass) of the genuine article. This permits us to broaden the conduct without pursuing the "indirection". This improves code intelligibility and diminishes the psychological burden on the engineer who needs to recall such appointment.</w:t>
      </w:r>
    </w:p>
    <w:p w14:paraId="3A51ECFC" w14:textId="1A318457" w:rsidR="00CE1720" w:rsidRPr="00E1595F" w:rsidRDefault="00CE1720" w:rsidP="00CE1720">
      <w:pPr>
        <w:pStyle w:val="Heading2"/>
      </w:pPr>
      <w:r w:rsidRPr="00E1595F">
        <w:t>Speculative Generality:</w:t>
      </w:r>
    </w:p>
    <w:p w14:paraId="1907B185" w14:textId="77777777" w:rsidR="00E1595F" w:rsidRPr="00E1595F" w:rsidRDefault="00E1595F" w:rsidP="00E1595F">
      <w:pPr>
        <w:rPr>
          <w:rFonts w:ascii="Times New Roman" w:hAnsi="Times New Roman" w:cs="Times New Roman"/>
          <w:sz w:val="24"/>
          <w:szCs w:val="24"/>
        </w:rPr>
      </w:pPr>
      <w:r w:rsidRPr="00E1595F">
        <w:rPr>
          <w:rFonts w:ascii="Times New Roman" w:hAnsi="Times New Roman" w:cs="Times New Roman"/>
          <w:sz w:val="24"/>
          <w:szCs w:val="24"/>
        </w:rPr>
        <w:t xml:space="preserve">What Refactoring to apply? </w:t>
      </w:r>
    </w:p>
    <w:p w14:paraId="78AEB6EC" w14:textId="4F4E94C9" w:rsidR="00CE1720" w:rsidRPr="00E1595F" w:rsidRDefault="00E1595F" w:rsidP="00E1595F">
      <w:pPr>
        <w:pStyle w:val="ListParagraph"/>
        <w:numPr>
          <w:ilvl w:val="0"/>
          <w:numId w:val="6"/>
        </w:numPr>
        <w:rPr>
          <w:rFonts w:ascii="Times New Roman" w:hAnsi="Times New Roman" w:cs="Times New Roman"/>
          <w:sz w:val="24"/>
          <w:szCs w:val="24"/>
        </w:rPr>
      </w:pPr>
      <w:r w:rsidRPr="00E1595F">
        <w:rPr>
          <w:rFonts w:ascii="Times New Roman" w:hAnsi="Times New Roman" w:cs="Times New Roman"/>
          <w:sz w:val="24"/>
          <w:szCs w:val="24"/>
        </w:rPr>
        <w:t>To refactor a path from theoretical sweeping statement, you can fall dynamic classes that aren't doing much by utilizing breakdown order. Pointless appointment can be evacuated utilizing inline class. Unused boundaries can be evacuated</w:t>
      </w:r>
    </w:p>
    <w:sectPr w:rsidR="00CE1720" w:rsidRPr="00E1595F">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91BD3F" w14:textId="77777777" w:rsidR="00B47473" w:rsidRDefault="00B47473" w:rsidP="00C12EDB">
      <w:pPr>
        <w:spacing w:after="0" w:line="240" w:lineRule="auto"/>
      </w:pPr>
      <w:r>
        <w:separator/>
      </w:r>
    </w:p>
  </w:endnote>
  <w:endnote w:type="continuationSeparator" w:id="0">
    <w:p w14:paraId="7A0905B0" w14:textId="77777777" w:rsidR="00B47473" w:rsidRDefault="00B47473" w:rsidP="00C12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411A" w14:textId="23DCEAE5" w:rsidR="00C12EDB" w:rsidRDefault="00C12EDB">
    <w:pPr>
      <w:pStyle w:val="Footer"/>
    </w:pPr>
    <w:r>
      <w:rPr>
        <w:noProof/>
        <w:color w:val="4472C4" w:themeColor="accent1"/>
      </w:rPr>
      <mc:AlternateContent>
        <mc:Choice Requires="wps">
          <w:drawing>
            <wp:anchor distT="0" distB="0" distL="114300" distR="114300" simplePos="0" relativeHeight="251659264" behindDoc="0" locked="0" layoutInCell="1" allowOverlap="1" wp14:anchorId="6D2C24DC" wp14:editId="518F0BAD">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D274934"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0D158" w14:textId="77777777" w:rsidR="00B47473" w:rsidRDefault="00B47473" w:rsidP="00C12EDB">
      <w:pPr>
        <w:spacing w:after="0" w:line="240" w:lineRule="auto"/>
      </w:pPr>
      <w:r>
        <w:separator/>
      </w:r>
    </w:p>
  </w:footnote>
  <w:footnote w:type="continuationSeparator" w:id="0">
    <w:p w14:paraId="4709EC39" w14:textId="77777777" w:rsidR="00B47473" w:rsidRDefault="00B47473" w:rsidP="00C12E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D2740"/>
    <w:multiLevelType w:val="hybridMultilevel"/>
    <w:tmpl w:val="11CC38F0"/>
    <w:lvl w:ilvl="0" w:tplc="D26C2A06">
      <w:start w:val="1"/>
      <w:numFmt w:val="bullet"/>
      <w:lvlText w:val=""/>
      <w:lvlJc w:val="left"/>
      <w:pPr>
        <w:tabs>
          <w:tab w:val="num" w:pos="720"/>
        </w:tabs>
        <w:ind w:left="720" w:hanging="360"/>
      </w:pPr>
      <w:rPr>
        <w:rFonts w:ascii="Wingdings" w:hAnsi="Wingdings" w:hint="default"/>
      </w:rPr>
    </w:lvl>
    <w:lvl w:ilvl="1" w:tplc="8C668E8C">
      <w:start w:val="1"/>
      <w:numFmt w:val="decimal"/>
      <w:lvlText w:val="%2."/>
      <w:lvlJc w:val="left"/>
      <w:pPr>
        <w:tabs>
          <w:tab w:val="num" w:pos="1440"/>
        </w:tabs>
        <w:ind w:left="1440" w:hanging="360"/>
      </w:pPr>
    </w:lvl>
    <w:lvl w:ilvl="2" w:tplc="1FAC843E" w:tentative="1">
      <w:start w:val="1"/>
      <w:numFmt w:val="bullet"/>
      <w:lvlText w:val=""/>
      <w:lvlJc w:val="left"/>
      <w:pPr>
        <w:tabs>
          <w:tab w:val="num" w:pos="2160"/>
        </w:tabs>
        <w:ind w:left="2160" w:hanging="360"/>
      </w:pPr>
      <w:rPr>
        <w:rFonts w:ascii="Wingdings" w:hAnsi="Wingdings" w:hint="default"/>
      </w:rPr>
    </w:lvl>
    <w:lvl w:ilvl="3" w:tplc="DF5ED88C" w:tentative="1">
      <w:start w:val="1"/>
      <w:numFmt w:val="bullet"/>
      <w:lvlText w:val=""/>
      <w:lvlJc w:val="left"/>
      <w:pPr>
        <w:tabs>
          <w:tab w:val="num" w:pos="2880"/>
        </w:tabs>
        <w:ind w:left="2880" w:hanging="360"/>
      </w:pPr>
      <w:rPr>
        <w:rFonts w:ascii="Wingdings" w:hAnsi="Wingdings" w:hint="default"/>
      </w:rPr>
    </w:lvl>
    <w:lvl w:ilvl="4" w:tplc="F5B01354" w:tentative="1">
      <w:start w:val="1"/>
      <w:numFmt w:val="bullet"/>
      <w:lvlText w:val=""/>
      <w:lvlJc w:val="left"/>
      <w:pPr>
        <w:tabs>
          <w:tab w:val="num" w:pos="3600"/>
        </w:tabs>
        <w:ind w:left="3600" w:hanging="360"/>
      </w:pPr>
      <w:rPr>
        <w:rFonts w:ascii="Wingdings" w:hAnsi="Wingdings" w:hint="default"/>
      </w:rPr>
    </w:lvl>
    <w:lvl w:ilvl="5" w:tplc="CBF2958E" w:tentative="1">
      <w:start w:val="1"/>
      <w:numFmt w:val="bullet"/>
      <w:lvlText w:val=""/>
      <w:lvlJc w:val="left"/>
      <w:pPr>
        <w:tabs>
          <w:tab w:val="num" w:pos="4320"/>
        </w:tabs>
        <w:ind w:left="4320" w:hanging="360"/>
      </w:pPr>
      <w:rPr>
        <w:rFonts w:ascii="Wingdings" w:hAnsi="Wingdings" w:hint="default"/>
      </w:rPr>
    </w:lvl>
    <w:lvl w:ilvl="6" w:tplc="0104351A" w:tentative="1">
      <w:start w:val="1"/>
      <w:numFmt w:val="bullet"/>
      <w:lvlText w:val=""/>
      <w:lvlJc w:val="left"/>
      <w:pPr>
        <w:tabs>
          <w:tab w:val="num" w:pos="5040"/>
        </w:tabs>
        <w:ind w:left="5040" w:hanging="360"/>
      </w:pPr>
      <w:rPr>
        <w:rFonts w:ascii="Wingdings" w:hAnsi="Wingdings" w:hint="default"/>
      </w:rPr>
    </w:lvl>
    <w:lvl w:ilvl="7" w:tplc="73109BDE" w:tentative="1">
      <w:start w:val="1"/>
      <w:numFmt w:val="bullet"/>
      <w:lvlText w:val=""/>
      <w:lvlJc w:val="left"/>
      <w:pPr>
        <w:tabs>
          <w:tab w:val="num" w:pos="5760"/>
        </w:tabs>
        <w:ind w:left="5760" w:hanging="360"/>
      </w:pPr>
      <w:rPr>
        <w:rFonts w:ascii="Wingdings" w:hAnsi="Wingdings" w:hint="default"/>
      </w:rPr>
    </w:lvl>
    <w:lvl w:ilvl="8" w:tplc="1AEC169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D780057"/>
    <w:multiLevelType w:val="hybridMultilevel"/>
    <w:tmpl w:val="687E2D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563FD7"/>
    <w:multiLevelType w:val="hybridMultilevel"/>
    <w:tmpl w:val="C2388E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7B5FAB"/>
    <w:multiLevelType w:val="hybridMultilevel"/>
    <w:tmpl w:val="7A0465F6"/>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 w15:restartNumberingAfterBreak="0">
    <w:nsid w:val="49AE5381"/>
    <w:multiLevelType w:val="hybridMultilevel"/>
    <w:tmpl w:val="9840709E"/>
    <w:lvl w:ilvl="0" w:tplc="D26C2A06">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9B9115B"/>
    <w:multiLevelType w:val="hybridMultilevel"/>
    <w:tmpl w:val="1A20A4D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4"/>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2sLQwtTA1tTAxMTdR0lEKTi0uzszPAykwqgUAWBzTsywAAAA="/>
  </w:docVars>
  <w:rsids>
    <w:rsidRoot w:val="007C1578"/>
    <w:rsid w:val="000651E4"/>
    <w:rsid w:val="0007067E"/>
    <w:rsid w:val="001A74E8"/>
    <w:rsid w:val="001C429C"/>
    <w:rsid w:val="001F0BD7"/>
    <w:rsid w:val="00272A37"/>
    <w:rsid w:val="002B0466"/>
    <w:rsid w:val="002D093A"/>
    <w:rsid w:val="002D73D1"/>
    <w:rsid w:val="00317D59"/>
    <w:rsid w:val="0033289F"/>
    <w:rsid w:val="00337AF7"/>
    <w:rsid w:val="003556DA"/>
    <w:rsid w:val="004E5100"/>
    <w:rsid w:val="005052E2"/>
    <w:rsid w:val="00526871"/>
    <w:rsid w:val="005A6156"/>
    <w:rsid w:val="0067419C"/>
    <w:rsid w:val="006B0DA9"/>
    <w:rsid w:val="00754BBD"/>
    <w:rsid w:val="007C1578"/>
    <w:rsid w:val="00815B61"/>
    <w:rsid w:val="00820E0F"/>
    <w:rsid w:val="0089342C"/>
    <w:rsid w:val="009739E3"/>
    <w:rsid w:val="009F0445"/>
    <w:rsid w:val="00A07F8F"/>
    <w:rsid w:val="00AB7A0E"/>
    <w:rsid w:val="00AD5A50"/>
    <w:rsid w:val="00B42F83"/>
    <w:rsid w:val="00B47473"/>
    <w:rsid w:val="00BD3766"/>
    <w:rsid w:val="00C12EDB"/>
    <w:rsid w:val="00CE1720"/>
    <w:rsid w:val="00D368A9"/>
    <w:rsid w:val="00DE114D"/>
    <w:rsid w:val="00E1595F"/>
    <w:rsid w:val="00ED01BE"/>
    <w:rsid w:val="00F21BD6"/>
    <w:rsid w:val="00F40C6F"/>
    <w:rsid w:val="00FF4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BF88E"/>
  <w15:chartTrackingRefBased/>
  <w15:docId w15:val="{28E5E311-3BB1-493A-94EC-D8BDD97525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1578"/>
    <w:pPr>
      <w:keepNext/>
      <w:keepLines/>
      <w:spacing w:before="240" w:after="0"/>
      <w:outlineLvl w:val="0"/>
    </w:pPr>
    <w:rPr>
      <w:rFonts w:ascii="Times New Roman" w:eastAsiaTheme="majorEastAsia" w:hAnsi="Times New Roman" w:cs="Times New Roman"/>
      <w:b/>
      <w:bCs/>
      <w:color w:val="2F5496" w:themeColor="accent1" w:themeShade="BF"/>
      <w:sz w:val="28"/>
      <w:szCs w:val="28"/>
    </w:rPr>
  </w:style>
  <w:style w:type="paragraph" w:styleId="Heading2">
    <w:name w:val="heading 2"/>
    <w:basedOn w:val="Normal"/>
    <w:next w:val="Normal"/>
    <w:link w:val="Heading2Char"/>
    <w:uiPriority w:val="9"/>
    <w:unhideWhenUsed/>
    <w:qFormat/>
    <w:rsid w:val="00FF4E25"/>
    <w:pPr>
      <w:keepNext/>
      <w:keepLines/>
      <w:spacing w:before="40" w:after="0"/>
      <w:outlineLvl w:val="1"/>
    </w:pPr>
    <w:rPr>
      <w:rFonts w:ascii="Times New Roman" w:eastAsiaTheme="majorEastAsia" w:hAnsi="Times New Roman" w:cs="Times New Roman"/>
      <w:b/>
      <w:bCs/>
      <w:color w:val="2F5496" w:themeColor="accent1" w:themeShade="B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1578"/>
    <w:rPr>
      <w:rFonts w:ascii="Times New Roman" w:eastAsiaTheme="majorEastAsia" w:hAnsi="Times New Roman" w:cs="Times New Roman"/>
      <w:b/>
      <w:bCs/>
      <w:color w:val="2F5496" w:themeColor="accent1" w:themeShade="BF"/>
      <w:sz w:val="28"/>
      <w:szCs w:val="28"/>
    </w:rPr>
  </w:style>
  <w:style w:type="paragraph" w:styleId="ListParagraph">
    <w:name w:val="List Paragraph"/>
    <w:basedOn w:val="Normal"/>
    <w:uiPriority w:val="34"/>
    <w:qFormat/>
    <w:rsid w:val="007C1578"/>
    <w:pPr>
      <w:spacing w:after="200" w:line="276" w:lineRule="auto"/>
      <w:ind w:left="720"/>
      <w:contextualSpacing/>
    </w:pPr>
    <w:rPr>
      <w:rFonts w:eastAsiaTheme="minorEastAsia"/>
      <w:lang w:val="en-AU" w:eastAsia="zh-CN"/>
    </w:rPr>
  </w:style>
  <w:style w:type="character" w:customStyle="1" w:styleId="Heading2Char">
    <w:name w:val="Heading 2 Char"/>
    <w:basedOn w:val="DefaultParagraphFont"/>
    <w:link w:val="Heading2"/>
    <w:uiPriority w:val="9"/>
    <w:rsid w:val="00FF4E25"/>
    <w:rPr>
      <w:rFonts w:ascii="Times New Roman" w:eastAsiaTheme="majorEastAsia" w:hAnsi="Times New Roman" w:cs="Times New Roman"/>
      <w:b/>
      <w:bCs/>
      <w:color w:val="2F5496" w:themeColor="accent1" w:themeShade="BF"/>
      <w:sz w:val="24"/>
      <w:szCs w:val="24"/>
    </w:rPr>
  </w:style>
  <w:style w:type="character" w:styleId="Strong">
    <w:name w:val="Strong"/>
    <w:basedOn w:val="DefaultParagraphFont"/>
    <w:uiPriority w:val="22"/>
    <w:qFormat/>
    <w:rsid w:val="00FF4E25"/>
    <w:rPr>
      <w:b/>
      <w:bCs/>
    </w:rPr>
  </w:style>
  <w:style w:type="paragraph" w:styleId="Header">
    <w:name w:val="header"/>
    <w:basedOn w:val="Normal"/>
    <w:link w:val="HeaderChar"/>
    <w:uiPriority w:val="99"/>
    <w:unhideWhenUsed/>
    <w:rsid w:val="00C12E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2EDB"/>
  </w:style>
  <w:style w:type="paragraph" w:styleId="Footer">
    <w:name w:val="footer"/>
    <w:basedOn w:val="Normal"/>
    <w:link w:val="FooterChar"/>
    <w:uiPriority w:val="99"/>
    <w:unhideWhenUsed/>
    <w:rsid w:val="00C12E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2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5959829">
      <w:bodyDiv w:val="1"/>
      <w:marLeft w:val="0"/>
      <w:marRight w:val="0"/>
      <w:marTop w:val="0"/>
      <w:marBottom w:val="0"/>
      <w:divBdr>
        <w:top w:val="none" w:sz="0" w:space="0" w:color="auto"/>
        <w:left w:val="none" w:sz="0" w:space="0" w:color="auto"/>
        <w:bottom w:val="none" w:sz="0" w:space="0" w:color="auto"/>
        <w:right w:val="none" w:sz="0" w:space="0" w:color="auto"/>
      </w:divBdr>
    </w:div>
    <w:div w:id="2084642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E9349C1C6323C4589ABA104AC9AAC37" ma:contentTypeVersion="4" ma:contentTypeDescription="Create a new document." ma:contentTypeScope="" ma:versionID="09b550f1ebfc95f61793b0ea32208ddf">
  <xsd:schema xmlns:xsd="http://www.w3.org/2001/XMLSchema" xmlns:xs="http://www.w3.org/2001/XMLSchema" xmlns:p="http://schemas.microsoft.com/office/2006/metadata/properties" xmlns:ns3="775ffce8-2ecf-4d1d-ad07-ea87ce15913f" targetNamespace="http://schemas.microsoft.com/office/2006/metadata/properties" ma:root="true" ma:fieldsID="3b683c94f58e9526bae24358cb58f0c8" ns3:_="">
    <xsd:import namespace="775ffce8-2ecf-4d1d-ad07-ea87ce15913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5ffce8-2ecf-4d1d-ad07-ea87ce1591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9897CC-7F1C-4943-889F-8B7099C9668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E7E6105-4AB8-43F8-B377-E167F9672675}">
  <ds:schemaRefs>
    <ds:schemaRef ds:uri="http://schemas.microsoft.com/sharepoint/v3/contenttype/forms"/>
  </ds:schemaRefs>
</ds:datastoreItem>
</file>

<file path=customXml/itemProps3.xml><?xml version="1.0" encoding="utf-8"?>
<ds:datastoreItem xmlns:ds="http://schemas.openxmlformats.org/officeDocument/2006/customXml" ds:itemID="{02913C31-6E0C-49F0-81E8-3D768488CA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5ffce8-2ecf-4d1d-ad07-ea87ce1591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C95D446-5D64-4EAA-8614-1C6A55285C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4</Pages>
  <Words>1399</Words>
  <Characters>797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ama Waheed</dc:creator>
  <cp:keywords/>
  <dc:description/>
  <cp:lastModifiedBy>Muhammad Usama Waheed</cp:lastModifiedBy>
  <cp:revision>4</cp:revision>
  <dcterms:created xsi:type="dcterms:W3CDTF">2020-08-19T18:05:00Z</dcterms:created>
  <dcterms:modified xsi:type="dcterms:W3CDTF">2020-08-22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9349C1C6323C4589ABA104AC9AAC37</vt:lpwstr>
  </property>
</Properties>
</file>